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7670" w:rsidRPr="00127083" w:rsidRDefault="008A2955" w:rsidP="00AB4875">
      <w:pPr>
        <w:pStyle w:val="1"/>
        <w:rPr>
          <w:shd w:val="pct15" w:color="auto" w:fill="FFFFFF"/>
          <w:lang w:val="en-US"/>
        </w:rPr>
      </w:pPr>
      <w:r w:rsidRPr="0018526A">
        <w:rPr>
          <w:shd w:val="pct15" w:color="auto" w:fill="FFFFFF"/>
        </w:rPr>
        <w:t>一、</w:t>
      </w:r>
      <w:r w:rsidRPr="00127083">
        <w:rPr>
          <w:shd w:val="pct15" w:color="auto" w:fill="FFFFFF"/>
          <w:lang w:val="en-US"/>
        </w:rPr>
        <w:t>youtube-dl</w:t>
      </w:r>
    </w:p>
    <w:p w:rsidR="00937670" w:rsidRPr="00B816E1" w:rsidRDefault="008A2955" w:rsidP="00EF78F4">
      <w:r w:rsidRPr="00B816E1">
        <w:t>youtube-dl 是一款下載 YouTube 和其它多媒體平台影音檔案的工具，可以跨平台。需要 Python 2.6、2.7、3.2+ 的環境來支援。有分為 Linux（或 MacOS）和 Windows 版本，可以依環境需要來下載對應的 youtube 執行檔。</w:t>
      </w:r>
    </w:p>
    <w:p w:rsidR="00937670" w:rsidRPr="00B816E1" w:rsidRDefault="00937670" w:rsidP="00EF78F4"/>
    <w:p w:rsidR="00937670" w:rsidRPr="00B816E1" w:rsidRDefault="008A2955" w:rsidP="00EF78F4">
      <w:r w:rsidRPr="00B816E1">
        <w:t>下載頁面連結：</w:t>
      </w:r>
      <w:hyperlink r:id="rId7">
        <w:r w:rsidRPr="00B816E1">
          <w:rPr>
            <w:color w:val="1155CC"/>
            <w:u w:val="single"/>
          </w:rPr>
          <w:t>https://yt-dl.org/download.html</w:t>
        </w:r>
      </w:hyperlink>
    </w:p>
    <w:p w:rsidR="00937670" w:rsidRPr="00B816E1" w:rsidRDefault="00937670" w:rsidP="00EF78F4"/>
    <w:p w:rsidR="00937670" w:rsidRPr="00B816E1" w:rsidRDefault="00CB1CF8" w:rsidP="0018526A">
      <w:pPr>
        <w:jc w:val="center"/>
      </w:pPr>
      <w:r w:rsidRPr="00CB1CF8">
        <w:rPr>
          <w:noProof/>
        </w:rPr>
        <w:drawing>
          <wp:inline distT="0" distB="0" distL="0" distR="0" wp14:anchorId="61B541E6" wp14:editId="54FDFFC4">
            <wp:extent cx="3712029" cy="2132906"/>
            <wp:effectExtent l="19050" t="19050" r="22225" b="2032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8352" cy="2136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37670" w:rsidRPr="00B816E1" w:rsidRDefault="008A2955" w:rsidP="0018526A">
      <w:pPr>
        <w:jc w:val="center"/>
      </w:pPr>
      <w:r w:rsidRPr="00B816E1">
        <w:t>圖: youtube-dll 下載頁面</w:t>
      </w:r>
    </w:p>
    <w:p w:rsidR="00937670" w:rsidRPr="00B816E1" w:rsidRDefault="00937670" w:rsidP="00EF78F4"/>
    <w:p w:rsidR="00937670" w:rsidRPr="00B816E1" w:rsidRDefault="008A2955" w:rsidP="00EF78F4">
      <w:r w:rsidRPr="00B816E1">
        <w:t>如果你的環境是 Linux 或 MacOS [1]：</w:t>
      </w:r>
    </w:p>
    <w:tbl>
      <w:tblPr>
        <w:tblStyle w:val="a5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手動下載</w:t>
            </w:r>
          </w:p>
        </w:tc>
      </w:tr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A158CB" w:rsidP="00EF78F4">
            <w:hyperlink r:id="rId9">
              <w:r w:rsidR="008A2955" w:rsidRPr="00B816E1">
                <w:rPr>
                  <w:color w:val="1155CC"/>
                  <w:u w:val="single"/>
                </w:rPr>
                <w:t>https://yt-dl.org/downloads/latest/youtube-dl</w:t>
              </w:r>
            </w:hyperlink>
          </w:p>
        </w:tc>
      </w:tr>
    </w:tbl>
    <w:p w:rsidR="00937670" w:rsidRPr="00B816E1" w:rsidRDefault="00937670" w:rsidP="00EF78F4"/>
    <w:tbl>
      <w:tblPr>
        <w:tblStyle w:val="a6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將 youtube-dl 變成可執行的檔案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chmod a+rx youtube-dl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p w:rsidR="00937670" w:rsidRPr="00B816E1" w:rsidRDefault="008A2955" w:rsidP="008A1C91">
      <w:pPr>
        <w:jc w:val="center"/>
      </w:pPr>
      <w:r w:rsidRPr="00B816E1">
        <w:rPr>
          <w:noProof/>
        </w:rPr>
        <w:lastRenderedPageBreak/>
        <w:drawing>
          <wp:inline distT="114300" distB="114300" distL="114300" distR="114300">
            <wp:extent cx="4919663" cy="2255526"/>
            <wp:effectExtent l="0" t="0" r="0" b="0"/>
            <wp:docPr id="12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9663" cy="22555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8A1C91">
      <w:pPr>
        <w:jc w:val="center"/>
      </w:pPr>
      <w:r w:rsidRPr="00B816E1">
        <w:t>圖: chmod 在本案例中的用法</w:t>
      </w:r>
    </w:p>
    <w:p w:rsidR="00937670" w:rsidRPr="00B816E1" w:rsidRDefault="00937670" w:rsidP="00EF78F4">
      <w:bookmarkStart w:id="0" w:name="_GoBack"/>
      <w:bookmarkEnd w:id="0"/>
    </w:p>
    <w:tbl>
      <w:tblPr>
        <w:tblStyle w:val="a7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透過 curl 指令取得 (先確定有沒有 /usr/local/bin 路徑)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sudo curl -L https://yt-dl.org/downloads/latest/youtube-dl -o /usr/local/bin/youtube-dl</w:t>
            </w:r>
          </w:p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sudo chmod a+rx /usr/local/bin/youtube-dl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8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透過 curl 指令取得 (沒有 /usr/local/bin 的情況下)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sudo curl -L https://yt-dl.org/downloads/latest/youtube-dl -o ./youtube-dl</w:t>
            </w:r>
          </w:p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sudo chmod a+rx ./youtube-dl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9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透過 pip 安裝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sudo pip install --upgrade youtube_dl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p w:rsidR="00937670" w:rsidRPr="00B816E1" w:rsidRDefault="008A2955" w:rsidP="00EF78F4">
      <w:r w:rsidRPr="00B816E1">
        <w:t>如果你的環境是 Windows：</w:t>
      </w:r>
    </w:p>
    <w:p w:rsidR="00937670" w:rsidRPr="00B816E1" w:rsidRDefault="008A2955" w:rsidP="00EF78F4">
      <w:r w:rsidRPr="00B816E1">
        <w:t>先確定你的環境有 Microsoft Visual C++ 2010 Redistributable Package (x86)</w:t>
      </w:r>
    </w:p>
    <w:tbl>
      <w:tblPr>
        <w:tblStyle w:val="aa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手動下載</w:t>
            </w:r>
          </w:p>
        </w:tc>
      </w:tr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A158CB" w:rsidP="00EF78F4">
            <w:hyperlink r:id="rId11">
              <w:r w:rsidR="008A2955" w:rsidRPr="00B816E1">
                <w:rPr>
                  <w:color w:val="1155CC"/>
                  <w:u w:val="single"/>
                </w:rPr>
                <w:t>https://youtube-dl.org/downloads/latest/youtube-dl.exe</w:t>
              </w:r>
            </w:hyperlink>
          </w:p>
        </w:tc>
      </w:tr>
    </w:tbl>
    <w:p w:rsidR="00937670" w:rsidRPr="00B816E1" w:rsidRDefault="00937670" w:rsidP="00EF78F4"/>
    <w:p w:rsidR="00937670" w:rsidRPr="00B816E1" w:rsidRDefault="008A2955" w:rsidP="00EF78F4">
      <w:r w:rsidRPr="00B816E1">
        <w:t>若是手動下載，或許可以放在專案資料夾當中，透過 shell_exec() 指令來進行操作。</w:t>
      </w:r>
    </w:p>
    <w:p w:rsidR="00937670" w:rsidRPr="00B816E1" w:rsidRDefault="00937670" w:rsidP="00EF78F4"/>
    <w:p w:rsidR="00937670" w:rsidRPr="00B816E1" w:rsidRDefault="008A2955" w:rsidP="00EF78F4">
      <w:r w:rsidRPr="00B816E1">
        <w:lastRenderedPageBreak/>
        <w:t>提醒：</w:t>
      </w:r>
    </w:p>
    <w:p w:rsidR="00937670" w:rsidRPr="00B816E1" w:rsidRDefault="008A2955" w:rsidP="00EF78F4">
      <w:r w:rsidRPr="00B816E1">
        <w:t>若環境為 Windows，以下指令則將 youtube-dl 指令改為 youtube-dl.exe，ffmpeg 指令也改為 ffmpeg.exe</w:t>
      </w:r>
    </w:p>
    <w:p w:rsidR="00937670" w:rsidRPr="00B816E1" w:rsidRDefault="00937670" w:rsidP="00EF78F4"/>
    <w:p w:rsidR="00937670" w:rsidRPr="00B816E1" w:rsidRDefault="008A2955" w:rsidP="00EF78F4">
      <w:r w:rsidRPr="00B816E1">
        <w:t>指令範例 [2]：</w:t>
      </w:r>
    </w:p>
    <w:tbl>
      <w:tblPr>
        <w:tblStyle w:val="ab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下載檔案，以預設影片名稱作為檔名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CA1A7F" w:rsidRDefault="00CA1A7F" w:rsidP="00CA1A7F">
            <w:pPr>
              <w:rPr>
                <w:rFonts w:ascii="Consolas" w:hAnsi="Consolas"/>
                <w:lang w:val="en-US"/>
              </w:rPr>
            </w:pPr>
            <w:r w:rsidRPr="00CA1A7F">
              <w:rPr>
                <w:rFonts w:ascii="Consolas" w:hAnsi="Consolas"/>
                <w:lang w:val="en-US"/>
              </w:rPr>
              <w:t>./youtube-dl -i 'https://www.youtube.com/watch?v=oufUB3LTjMQ'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c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下載檔案，以影片名稱作為檔名，並指令格式（副檔名）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youtube-dl </w:t>
            </w:r>
            <w:r w:rsidRPr="00B816E1">
              <w:rPr>
                <w:color w:val="FF0000"/>
                <w:lang w:val="en-US"/>
              </w:rPr>
              <w:t>-f mp4</w:t>
            </w:r>
            <w:r w:rsidRPr="00B816E1">
              <w:rPr>
                <w:lang w:val="en-US"/>
              </w:rPr>
              <w:t xml:space="preserve"> -i 'https://www.youtube.com/watch?v=oufUB3LTjMQ'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d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下載檔案，同時格式化檔案名稱與副檔名，以影片名稱為主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>./youtube-dl -i 'https://www.youtube.com/watch?v=oufUB3LTjMQ' -o '</w:t>
            </w:r>
            <w:r w:rsidRPr="00B816E1">
              <w:rPr>
                <w:color w:val="FF0000"/>
                <w:lang w:val="en-US"/>
              </w:rPr>
              <w:t>%(title)s.%(ext)s</w:t>
            </w:r>
            <w:r w:rsidRPr="00B816E1">
              <w:rPr>
                <w:lang w:val="en-US"/>
              </w:rPr>
              <w:t>'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e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下載檔案，同時格式化檔案名稱與副檔名，以影片 ID 為主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rFonts w:hint="eastAsia"/>
                <w:lang w:val="en-US"/>
              </w:rPr>
            </w:pPr>
            <w:r w:rsidRPr="00B816E1">
              <w:rPr>
                <w:lang w:val="en-US"/>
              </w:rPr>
              <w:t>./youtube-dl -i 'https://www.youtube.com/watch?v=</w:t>
            </w:r>
            <w:r w:rsidRPr="00B816E1">
              <w:rPr>
                <w:color w:val="0000FF"/>
                <w:lang w:val="en-US"/>
              </w:rPr>
              <w:t>oufUB3LTjMQ</w:t>
            </w:r>
            <w:r w:rsidRPr="00B816E1">
              <w:rPr>
                <w:lang w:val="en-US"/>
              </w:rPr>
              <w:t xml:space="preserve">' -o </w:t>
            </w:r>
            <w:r w:rsidR="002971E3" w:rsidRPr="002971E3">
              <w:rPr>
                <w:lang w:val="en-US"/>
              </w:rPr>
              <w:t>'</w:t>
            </w:r>
            <w:r w:rsidRPr="00B816E1">
              <w:rPr>
                <w:color w:val="FF0000"/>
                <w:lang w:val="en-US"/>
              </w:rPr>
              <w:t>%(id)s.%(ext)s</w:t>
            </w:r>
            <w:r w:rsidR="002971E3" w:rsidRPr="002971E3">
              <w:rPr>
                <w:color w:val="FF0000"/>
                <w:lang w:val="en-US"/>
              </w:rPr>
              <w:t>'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f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縮圖連結取得 [3]</w:t>
            </w:r>
          </w:p>
        </w:tc>
      </w:tr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以 https://www.youtube.com/watch?v=</w:t>
            </w:r>
            <w:r w:rsidRPr="00B816E1">
              <w:rPr>
                <w:color w:val="FF0000"/>
              </w:rPr>
              <w:t>PB5FosTwM8s</w:t>
            </w:r>
            <w:r w:rsidRPr="00B816E1">
              <w:t xml:space="preserve"> 為例：</w:t>
            </w:r>
          </w:p>
          <w:p w:rsidR="00937670" w:rsidRPr="00B816E1" w:rsidRDefault="00937670" w:rsidP="00EF78F4"/>
          <w:p w:rsidR="00937670" w:rsidRPr="00B816E1" w:rsidRDefault="008A2955" w:rsidP="00EF78F4">
            <w:r w:rsidRPr="00B816E1">
              <w:t>高解析度大圖（1280 × 720）</w:t>
            </w:r>
          </w:p>
          <w:p w:rsidR="00937670" w:rsidRPr="00B816E1" w:rsidRDefault="008A2955" w:rsidP="00EF78F4">
            <w:r w:rsidRPr="00B816E1"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maxresdefault.jpg</w:t>
            </w:r>
          </w:p>
          <w:p w:rsidR="00937670" w:rsidRPr="00B816E1" w:rsidRDefault="00937670" w:rsidP="00EF78F4"/>
          <w:p w:rsidR="00937670" w:rsidRPr="00B816E1" w:rsidRDefault="008A2955" w:rsidP="00EF78F4">
            <w:r w:rsidRPr="00B816E1">
              <w:t>標準清晰圖 （640 × 480）</w:t>
            </w:r>
          </w:p>
          <w:p w:rsidR="00937670" w:rsidRPr="00B816E1" w:rsidRDefault="008A2955" w:rsidP="00EF78F4">
            <w:r w:rsidRPr="00B816E1"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sddefault.jpg</w:t>
            </w:r>
          </w:p>
          <w:p w:rsidR="00937670" w:rsidRPr="00B816E1" w:rsidRDefault="00937670" w:rsidP="00EF78F4"/>
          <w:p w:rsidR="00937670" w:rsidRPr="00B816E1" w:rsidRDefault="008A2955" w:rsidP="00EF78F4">
            <w:r w:rsidRPr="00B816E1">
              <w:t>高品質縮圖（480×360）</w:t>
            </w:r>
          </w:p>
          <w:p w:rsidR="00937670" w:rsidRPr="00B816E1" w:rsidRDefault="008A2955" w:rsidP="00EF78F4">
            <w:r w:rsidRPr="00B816E1">
              <w:t>https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hqdefault.jpg</w:t>
            </w:r>
          </w:p>
          <w:p w:rsidR="00937670" w:rsidRPr="00B816E1" w:rsidRDefault="00937670" w:rsidP="00EF78F4"/>
          <w:p w:rsidR="00937670" w:rsidRPr="00B816E1" w:rsidRDefault="008A2955" w:rsidP="00EF78F4">
            <w:r w:rsidRPr="00B816E1">
              <w:t>播放器背景縮圖（480×360）</w:t>
            </w:r>
          </w:p>
          <w:p w:rsidR="00937670" w:rsidRPr="00B816E1" w:rsidRDefault="008A2955" w:rsidP="00EF78F4">
            <w:r w:rsidRPr="00B816E1">
              <w:lastRenderedPageBreak/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0.jpg</w:t>
            </w:r>
          </w:p>
          <w:p w:rsidR="00937670" w:rsidRPr="00B816E1" w:rsidRDefault="00937670" w:rsidP="00EF78F4"/>
          <w:p w:rsidR="00937670" w:rsidRPr="00B816E1" w:rsidRDefault="008A2955" w:rsidP="00EF78F4">
            <w:r w:rsidRPr="00B816E1">
              <w:t>影片開始畫面縮圖（120×90）</w:t>
            </w:r>
          </w:p>
          <w:p w:rsidR="00937670" w:rsidRPr="00B816E1" w:rsidRDefault="008A2955" w:rsidP="00EF78F4">
            <w:r w:rsidRPr="00B816E1"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1.jpg</w:t>
            </w:r>
          </w:p>
          <w:p w:rsidR="00937670" w:rsidRPr="00B816E1" w:rsidRDefault="00937670" w:rsidP="00EF78F4"/>
          <w:p w:rsidR="00937670" w:rsidRPr="00B816E1" w:rsidRDefault="008A2955" w:rsidP="00EF78F4">
            <w:r w:rsidRPr="00B816E1">
              <w:t>影片中間片段縮圖（120×90）</w:t>
            </w:r>
          </w:p>
          <w:p w:rsidR="00937670" w:rsidRPr="00B816E1" w:rsidRDefault="008A2955" w:rsidP="00EF78F4">
            <w:r w:rsidRPr="00B816E1"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2.jpg</w:t>
            </w:r>
          </w:p>
          <w:p w:rsidR="00937670" w:rsidRPr="00B816E1" w:rsidRDefault="00937670" w:rsidP="00EF78F4"/>
          <w:p w:rsidR="00937670" w:rsidRPr="00B816E1" w:rsidRDefault="008A2955" w:rsidP="00EF78F4">
            <w:r w:rsidRPr="00B816E1">
              <w:t>影片結束縮圖（120×90）</w:t>
            </w:r>
          </w:p>
          <w:p w:rsidR="00937670" w:rsidRPr="00B816E1" w:rsidRDefault="008A2955" w:rsidP="00EF78F4">
            <w:r w:rsidRPr="00B816E1">
              <w:t>http://img.youtube.com/vi/</w:t>
            </w:r>
            <w:r w:rsidRPr="00B816E1">
              <w:rPr>
                <w:color w:val="FF0000"/>
              </w:rPr>
              <w:t>PB5FosTwM8s</w:t>
            </w:r>
            <w:r w:rsidRPr="00B816E1">
              <w:t>/3.jpg</w:t>
            </w:r>
          </w:p>
        </w:tc>
      </w:tr>
    </w:tbl>
    <w:p w:rsidR="00937670" w:rsidRPr="00B816E1" w:rsidRDefault="00937670" w:rsidP="00EF78F4"/>
    <w:p w:rsidR="00937670" w:rsidRPr="00B816E1" w:rsidRDefault="008A2955" w:rsidP="00EF78F4">
      <w:r w:rsidRPr="00B816E1">
        <w:t>參考連結</w:t>
      </w:r>
    </w:p>
    <w:p w:rsidR="00937670" w:rsidRPr="00B816E1" w:rsidRDefault="008A2955" w:rsidP="00EF78F4">
      <w:r w:rsidRPr="00B816E1">
        <w:t>[1] 用 youtube-dl 優雅下載 YouTube 影片</w:t>
      </w:r>
    </w:p>
    <w:p w:rsidR="00937670" w:rsidRPr="00B816E1" w:rsidRDefault="00A158CB" w:rsidP="00EF78F4">
      <w:hyperlink r:id="rId12">
        <w:r w:rsidR="008A2955" w:rsidRPr="00B816E1">
          <w:rPr>
            <w:color w:val="1155CC"/>
            <w:u w:val="single"/>
          </w:rPr>
          <w:t>https://junyussh.github.io/p/use-youtube-dl-to-download-videos/</w:t>
        </w:r>
      </w:hyperlink>
    </w:p>
    <w:p w:rsidR="00937670" w:rsidRPr="00B816E1" w:rsidRDefault="008A2955" w:rsidP="00EF78F4">
      <w:r w:rsidRPr="00B816E1">
        <w:t>[2] Youtube-dl濃縮教學筆記</w:t>
      </w:r>
    </w:p>
    <w:p w:rsidR="00937670" w:rsidRPr="00B816E1" w:rsidRDefault="00A158CB" w:rsidP="00EF78F4">
      <w:hyperlink r:id="rId13">
        <w:r w:rsidR="008A2955" w:rsidRPr="00B816E1">
          <w:rPr>
            <w:color w:val="1155CC"/>
            <w:u w:val="single"/>
          </w:rPr>
          <w:t>https://yogapan.github.io/2017/08/16/Youtube-dl%E6%BF%83%E7%B8%AE%E6%95%99%E5%AD%B8%E7%AD%86%E8%A8%98/</w:t>
        </w:r>
      </w:hyperlink>
    </w:p>
    <w:p w:rsidR="00937670" w:rsidRPr="00B816E1" w:rsidRDefault="008A2955" w:rsidP="00EF78F4">
      <w:r w:rsidRPr="00B816E1">
        <w:t>[3] YouTube 影片封面 如何下載？靠這招找出原始圖片網址，輕鬆下載高解析影片封面圖片</w:t>
      </w:r>
    </w:p>
    <w:p w:rsidR="00937670" w:rsidRPr="00B816E1" w:rsidRDefault="00A158CB" w:rsidP="00EF78F4">
      <w:hyperlink r:id="rId14">
        <w:r w:rsidR="008A2955" w:rsidRPr="00B816E1">
          <w:rPr>
            <w:color w:val="1155CC"/>
            <w:u w:val="single"/>
          </w:rPr>
          <w:t>https://www.kocpc.com.tw/archives/273287</w:t>
        </w:r>
      </w:hyperlink>
    </w:p>
    <w:p w:rsidR="00937670" w:rsidRPr="00B816E1" w:rsidRDefault="00937670" w:rsidP="00EF78F4"/>
    <w:p w:rsidR="00937670" w:rsidRPr="00B816E1" w:rsidRDefault="008A2955" w:rsidP="00EF78F4">
      <w:r w:rsidRPr="00B816E1">
        <w:br w:type="page"/>
      </w:r>
    </w:p>
    <w:p w:rsidR="00937670" w:rsidRPr="00AB4875" w:rsidRDefault="008A2955" w:rsidP="00AB4875">
      <w:pPr>
        <w:pStyle w:val="1"/>
        <w:rPr>
          <w:shd w:val="pct15" w:color="auto" w:fill="FFFFFF"/>
        </w:rPr>
      </w:pPr>
      <w:r w:rsidRPr="00AB4875">
        <w:rPr>
          <w:shd w:val="pct15" w:color="auto" w:fill="FFFFFF"/>
        </w:rPr>
        <w:lastRenderedPageBreak/>
        <w:t>二、ffmpeg</w:t>
      </w:r>
    </w:p>
    <w:p w:rsidR="00937670" w:rsidRPr="00B816E1" w:rsidRDefault="008A2955" w:rsidP="00EF78F4">
      <w:r w:rsidRPr="00B816E1">
        <w:t>ffmpeg 是一套強大的</w:t>
      </w:r>
      <w:proofErr w:type="gramStart"/>
      <w:r w:rsidRPr="00B816E1">
        <w:t>影音轉檔</w:t>
      </w:r>
      <w:proofErr w:type="gramEnd"/>
      <w:r w:rsidRPr="00B816E1">
        <w:t>、剪輯與擷取工具，可以跨平台使用。</w:t>
      </w:r>
    </w:p>
    <w:p w:rsidR="00937670" w:rsidRPr="00B816E1" w:rsidRDefault="00937670" w:rsidP="00EF78F4"/>
    <w:p w:rsidR="00937670" w:rsidRPr="00B816E1" w:rsidRDefault="008A2955" w:rsidP="00EF78F4">
      <w:r w:rsidRPr="00B816E1">
        <w:t>下載頁面連結：</w:t>
      </w:r>
      <w:hyperlink r:id="rId15">
        <w:r w:rsidRPr="00B816E1">
          <w:rPr>
            <w:color w:val="1155CC"/>
            <w:u w:val="single"/>
          </w:rPr>
          <w:t>https://ffmpeg.org/download.html</w:t>
        </w:r>
      </w:hyperlink>
    </w:p>
    <w:p w:rsidR="00937670" w:rsidRPr="00B816E1" w:rsidRDefault="00937670" w:rsidP="00EF78F4"/>
    <w:p w:rsidR="00937670" w:rsidRPr="00B816E1" w:rsidRDefault="008A2955" w:rsidP="00EF78F4">
      <w:r w:rsidRPr="00B816E1">
        <w:rPr>
          <w:noProof/>
        </w:rPr>
        <w:drawing>
          <wp:inline distT="114300" distB="114300" distL="114300" distR="114300">
            <wp:extent cx="5731200" cy="2400300"/>
            <wp:effectExtent l="0" t="0" r="0" b="0"/>
            <wp:docPr id="10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400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t>圖: 可選擇合適的作業系統</w:t>
      </w:r>
    </w:p>
    <w:p w:rsidR="00937670" w:rsidRPr="00B816E1" w:rsidRDefault="00937670" w:rsidP="00EF78F4"/>
    <w:p w:rsidR="00937670" w:rsidRPr="00B816E1" w:rsidRDefault="008A2955" w:rsidP="00EF78F4">
      <w:r w:rsidRPr="00B816E1">
        <w:t>如果你的環境是 MacOS：</w:t>
      </w:r>
    </w:p>
    <w:p w:rsidR="00937670" w:rsidRPr="00B816E1" w:rsidRDefault="008A2955" w:rsidP="00EF78F4">
      <w:r w:rsidRPr="00B816E1">
        <w:rPr>
          <w:noProof/>
        </w:rPr>
        <w:drawing>
          <wp:inline distT="114300" distB="114300" distL="114300" distR="114300">
            <wp:extent cx="5731200" cy="3352800"/>
            <wp:effectExtent l="0" t="0" r="0" b="0"/>
            <wp:docPr id="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52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t>圖: 按下蘋果圖示，出現下方連結，並直接按下。</w:t>
      </w:r>
    </w:p>
    <w:p w:rsidR="00937670" w:rsidRPr="00B816E1" w:rsidRDefault="00937670" w:rsidP="00EF78F4"/>
    <w:p w:rsidR="00937670" w:rsidRPr="00B816E1" w:rsidRDefault="008A2955" w:rsidP="00EF78F4">
      <w:r w:rsidRPr="00B816E1">
        <w:rPr>
          <w:noProof/>
        </w:rPr>
        <w:lastRenderedPageBreak/>
        <w:drawing>
          <wp:inline distT="114300" distB="114300" distL="114300" distR="114300">
            <wp:extent cx="5731200" cy="2705100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705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t>圖:看見 macOS 64-bit 專屬頁面，分別有 FFmpeg、FFprobe、FFplay、FFserver</w:t>
      </w:r>
    </w:p>
    <w:p w:rsidR="00937670" w:rsidRPr="00B816E1" w:rsidRDefault="00937670" w:rsidP="00EF78F4"/>
    <w:p w:rsidR="00937670" w:rsidRPr="00B816E1" w:rsidRDefault="008A2955" w:rsidP="00EF78F4">
      <w:r w:rsidRPr="00B816E1">
        <w:rPr>
          <w:noProof/>
        </w:rPr>
        <w:drawing>
          <wp:inline distT="114300" distB="114300" distL="114300" distR="114300">
            <wp:extent cx="5731200" cy="4546600"/>
            <wp:effectExtent l="0" t="0" r="0" b="0"/>
            <wp:docPr id="4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546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t>圖: 按下 Download as ZIP</w:t>
      </w:r>
    </w:p>
    <w:p w:rsidR="00937670" w:rsidRPr="00B816E1" w:rsidRDefault="00937670" w:rsidP="00EF78F4"/>
    <w:p w:rsidR="00937670" w:rsidRPr="00B816E1" w:rsidRDefault="008A2955" w:rsidP="00EF78F4">
      <w:r w:rsidRPr="00B816E1">
        <w:rPr>
          <w:noProof/>
        </w:rPr>
        <w:lastRenderedPageBreak/>
        <w:drawing>
          <wp:inline distT="114300" distB="114300" distL="114300" distR="114300">
            <wp:extent cx="5731200" cy="4165600"/>
            <wp:effectExtent l="0" t="0" r="0" b="0"/>
            <wp:docPr id="1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165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t>圖: 直接解壓縮，並將 ffmpeg 檔案移到專案資料夾中</w:t>
      </w:r>
    </w:p>
    <w:p w:rsidR="00937670" w:rsidRPr="00B816E1" w:rsidRDefault="00937670" w:rsidP="00EF78F4"/>
    <w:p w:rsidR="00937670" w:rsidRPr="00B816E1" w:rsidRDefault="008A2955" w:rsidP="00EF78F4">
      <w:r w:rsidRPr="00B816E1">
        <w:t>如果你的環境是 Windows：</w:t>
      </w:r>
    </w:p>
    <w:p w:rsidR="00937670" w:rsidRPr="00B816E1" w:rsidRDefault="008A2955" w:rsidP="00EF78F4">
      <w:r w:rsidRPr="00B816E1">
        <w:rPr>
          <w:noProof/>
        </w:rPr>
        <w:drawing>
          <wp:inline distT="114300" distB="114300" distL="114300" distR="114300">
            <wp:extent cx="5731200" cy="3810000"/>
            <wp:effectExtent l="0" t="0" r="0" b="0"/>
            <wp:docPr id="9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lastRenderedPageBreak/>
        <w:t>圖: 前往 Windows builds from gyan.dev 連結</w:t>
      </w:r>
    </w:p>
    <w:p w:rsidR="00937670" w:rsidRPr="00B816E1" w:rsidRDefault="00937670" w:rsidP="00EF78F4"/>
    <w:p w:rsidR="00937670" w:rsidRPr="00B816E1" w:rsidRDefault="008A2955" w:rsidP="00EF78F4">
      <w:r w:rsidRPr="00B816E1">
        <w:rPr>
          <w:noProof/>
        </w:rPr>
        <w:drawing>
          <wp:inline distT="114300" distB="114300" distL="114300" distR="114300">
            <wp:extent cx="5731200" cy="3505200"/>
            <wp:effectExtent l="0" t="0" r="0" b="0"/>
            <wp:docPr id="6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505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t>圖: 下載 ffmpeg-release-essentials.zip</w:t>
      </w:r>
    </w:p>
    <w:p w:rsidR="00937670" w:rsidRPr="00B816E1" w:rsidRDefault="00937670" w:rsidP="00EF78F4"/>
    <w:p w:rsidR="00937670" w:rsidRPr="00B816E1" w:rsidRDefault="008A2955" w:rsidP="00EF78F4">
      <w:r w:rsidRPr="00B816E1">
        <w:rPr>
          <w:noProof/>
        </w:rPr>
        <w:drawing>
          <wp:inline distT="114300" distB="114300" distL="114300" distR="114300">
            <wp:extent cx="3648075" cy="3238500"/>
            <wp:effectExtent l="0" t="0" r="0" b="0"/>
            <wp:docPr id="1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238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t>圖: 下載到專案資料夾底下，並解壓縮</w:t>
      </w:r>
    </w:p>
    <w:p w:rsidR="00937670" w:rsidRPr="00B816E1" w:rsidRDefault="00937670" w:rsidP="00EF78F4"/>
    <w:p w:rsidR="00937670" w:rsidRPr="00B816E1" w:rsidRDefault="008A2955" w:rsidP="00EF78F4">
      <w:r w:rsidRPr="00B816E1">
        <w:rPr>
          <w:noProof/>
        </w:rPr>
        <w:drawing>
          <wp:inline distT="114300" distB="114300" distL="114300" distR="114300">
            <wp:extent cx="1095375" cy="390525"/>
            <wp:effectExtent l="0" t="0" r="0" b="0"/>
            <wp:docPr id="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390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t>圖: 將資料夾 ffmpeg-4.3.1-2020-10-01-essentials_build 改成 ffmpeg</w:t>
      </w:r>
    </w:p>
    <w:p w:rsidR="00937670" w:rsidRPr="00B816E1" w:rsidRDefault="00937670" w:rsidP="00EF78F4"/>
    <w:p w:rsidR="00937670" w:rsidRPr="00B816E1" w:rsidRDefault="008A2955" w:rsidP="00EF78F4">
      <w:r w:rsidRPr="00B816E1">
        <w:rPr>
          <w:noProof/>
        </w:rPr>
        <w:drawing>
          <wp:inline distT="114300" distB="114300" distL="114300" distR="114300">
            <wp:extent cx="4876800" cy="1743075"/>
            <wp:effectExtent l="0" t="0" r="0" 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743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t>圖: Windows 版本，會有三個檔案</w:t>
      </w:r>
    </w:p>
    <w:p w:rsidR="00937670" w:rsidRPr="00B816E1" w:rsidRDefault="00937670" w:rsidP="00EF78F4"/>
    <w:p w:rsidR="00937670" w:rsidRPr="00B816E1" w:rsidRDefault="00937670" w:rsidP="00EF78F4"/>
    <w:p w:rsidR="00937670" w:rsidRPr="00B816E1" w:rsidRDefault="008A2955" w:rsidP="00EF78F4">
      <w:r w:rsidRPr="00B816E1">
        <w:t>指令範例：</w:t>
      </w:r>
    </w:p>
    <w:tbl>
      <w:tblPr>
        <w:tblStyle w:val="af0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擷取某一秒的影片快照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</w:t>
            </w:r>
            <w:r w:rsidRPr="00B816E1">
              <w:rPr>
                <w:color w:val="FF00FF"/>
                <w:lang w:val="en-US"/>
              </w:rPr>
              <w:t>-ss 00:01:40</w:t>
            </w:r>
            <w:r w:rsidRPr="00B816E1">
              <w:rPr>
                <w:lang w:val="en-US"/>
              </w:rPr>
              <w:t xml:space="preserve"> -i oufUB3LTjMQ.mp4 </w:t>
            </w:r>
            <w:r w:rsidRPr="00B816E1">
              <w:rPr>
                <w:color w:val="FF0000"/>
                <w:lang w:val="en-US"/>
              </w:rPr>
              <w:t>-vframes 1</w:t>
            </w:r>
            <w:r w:rsidRPr="00B816E1">
              <w:rPr>
                <w:lang w:val="en-US"/>
              </w:rPr>
              <w:t xml:space="preserve"> output.jpg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f1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指定影片某個開始時間，取得之後幾秒的影片(不會從頭掃描，省時)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</w:t>
            </w:r>
            <w:r w:rsidRPr="00B816E1">
              <w:rPr>
                <w:color w:val="FF00FF"/>
                <w:lang w:val="en-US"/>
              </w:rPr>
              <w:t>-ss 00:01:39</w:t>
            </w:r>
            <w:r w:rsidRPr="00B816E1">
              <w:rPr>
                <w:lang w:val="en-US"/>
              </w:rPr>
              <w:t xml:space="preserve"> -i oufUB3LTjMQ.mp4 </w:t>
            </w:r>
            <w:r w:rsidRPr="00B816E1">
              <w:rPr>
                <w:color w:val="FF0000"/>
                <w:lang w:val="en-US"/>
              </w:rPr>
              <w:t>-t 17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c copy</w:t>
            </w:r>
            <w:r w:rsidRPr="00B816E1">
              <w:rPr>
                <w:lang w:val="en-US"/>
              </w:rPr>
              <w:t xml:space="preserve"> output01.mp4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f2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設定開始時間，取得之後一段(指定格式)時間長的影片(不會從頭掃描，省時)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</w:t>
            </w:r>
            <w:r w:rsidRPr="00B816E1">
              <w:rPr>
                <w:color w:val="FF00FF"/>
                <w:lang w:val="en-US"/>
              </w:rPr>
              <w:t>-ss 00:01:39</w:t>
            </w:r>
            <w:r w:rsidRPr="00B816E1">
              <w:rPr>
                <w:lang w:val="en-US"/>
              </w:rPr>
              <w:t xml:space="preserve"> -i oufUB3LTjMQ.mp4 </w:t>
            </w:r>
            <w:r w:rsidRPr="00B816E1">
              <w:rPr>
                <w:color w:val="FF0000"/>
                <w:lang w:val="en-US"/>
              </w:rPr>
              <w:t>-to 00:00:17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c copy</w:t>
            </w:r>
            <w:r w:rsidRPr="00B816E1">
              <w:rPr>
                <w:lang w:val="en-US"/>
              </w:rPr>
              <w:t xml:space="preserve"> output02.mp4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f3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指定影片某個開始時間，取得之後幾秒的影片(從頭掃描，耗時)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-i oufUB3LTjMQ.mp4 </w:t>
            </w:r>
            <w:r w:rsidRPr="00B816E1">
              <w:rPr>
                <w:color w:val="FF00FF"/>
                <w:lang w:val="en-US"/>
              </w:rPr>
              <w:t>-ss 00:01:39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FF0000"/>
                <w:lang w:val="en-US"/>
              </w:rPr>
              <w:t>-t 17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c copy</w:t>
            </w:r>
            <w:r w:rsidRPr="00B816E1">
              <w:rPr>
                <w:lang w:val="en-US"/>
              </w:rPr>
              <w:t xml:space="preserve"> output01.mp4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f4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設定開始時間，取得指定時間的影片；實際影片 1:39 到 2:40 的片段(從頭掃描，耗時)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-i oufUB3LTjMQ.mp4 </w:t>
            </w:r>
            <w:r w:rsidRPr="00B816E1">
              <w:rPr>
                <w:color w:val="FF00FF"/>
                <w:lang w:val="en-US"/>
              </w:rPr>
              <w:t>-ss 00:01:39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FF0000"/>
                <w:lang w:val="en-US"/>
              </w:rPr>
              <w:t>-to 00:02:40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c copy</w:t>
            </w:r>
            <w:r w:rsidRPr="00B816E1">
              <w:rPr>
                <w:lang w:val="en-US"/>
              </w:rPr>
              <w:t xml:space="preserve"> output02.mp4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f5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擷取整部影片的聲音檔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lastRenderedPageBreak/>
              <w:t xml:space="preserve">./ffmpeg -i oufUB3LTjMQ.mp4 </w:t>
            </w:r>
            <w:r w:rsidRPr="00B816E1">
              <w:rPr>
                <w:color w:val="FF0000"/>
                <w:lang w:val="en-US"/>
              </w:rPr>
              <w:t>-f mp3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vn</w:t>
            </w:r>
            <w:r w:rsidRPr="00B816E1">
              <w:rPr>
                <w:lang w:val="en-US"/>
              </w:rPr>
              <w:t xml:space="preserve"> output-audio.mp3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f6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設定開始時間，取得之後幾秒的聲音檔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-ss 00:01:39 -i oufUB3LTjMQ.mp4 </w:t>
            </w:r>
            <w:r w:rsidRPr="00B816E1">
              <w:rPr>
                <w:color w:val="FF0000"/>
                <w:lang w:val="en-US"/>
              </w:rPr>
              <w:t>-t 17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f mp3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6AA84F"/>
                <w:lang w:val="en-US"/>
              </w:rPr>
              <w:t>-vn</w:t>
            </w:r>
            <w:r w:rsidRPr="00B816E1">
              <w:rPr>
                <w:lang w:val="en-US"/>
              </w:rPr>
              <w:t xml:space="preserve"> output-part-sec-audio.mp3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f7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擷取影片部分的聲音檔(指定格式)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-ss 00:01:39 -i oufUB3LTjMQ.mp4 </w:t>
            </w:r>
            <w:r w:rsidRPr="00B816E1">
              <w:rPr>
                <w:color w:val="FF0000"/>
                <w:lang w:val="en-US"/>
              </w:rPr>
              <w:t>-to 00:00:17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-f mp3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6AA84F"/>
                <w:lang w:val="en-US"/>
              </w:rPr>
              <w:t>-vn</w:t>
            </w:r>
            <w:r w:rsidRPr="00B816E1">
              <w:rPr>
                <w:lang w:val="en-US"/>
              </w:rPr>
              <w:t xml:space="preserve"> output-part-audio.mp3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f8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將聲音</w:t>
            </w:r>
            <w:proofErr w:type="gramStart"/>
            <w:r w:rsidRPr="00B816E1">
              <w:t>檔</w:t>
            </w:r>
            <w:proofErr w:type="gramEnd"/>
            <w:r w:rsidRPr="00B816E1">
              <w:t>加快幾倍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lang w:val="en-US"/>
              </w:rPr>
            </w:pPr>
            <w:r w:rsidRPr="00B816E1">
              <w:rPr>
                <w:lang w:val="en-US"/>
              </w:rPr>
              <w:t xml:space="preserve">./ffmpeg -i output-part-sec-audio.mp3 </w:t>
            </w:r>
            <w:r w:rsidRPr="00B816E1">
              <w:rPr>
                <w:color w:val="FF0000"/>
                <w:lang w:val="en-US"/>
              </w:rPr>
              <w:t>-filter:a</w:t>
            </w:r>
            <w:r w:rsidRPr="00B816E1">
              <w:rPr>
                <w:lang w:val="en-US"/>
              </w:rPr>
              <w:t xml:space="preserve"> </w:t>
            </w:r>
            <w:r w:rsidRPr="00B816E1">
              <w:rPr>
                <w:color w:val="0000FF"/>
                <w:lang w:val="en-US"/>
              </w:rPr>
              <w:t>"atempo=1.5"</w:t>
            </w:r>
            <w:r w:rsidRPr="00B816E1">
              <w:rPr>
                <w:lang w:val="en-US"/>
              </w:rPr>
              <w:t xml:space="preserve"> output-speedup.mp3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tbl>
      <w:tblPr>
        <w:tblStyle w:val="af9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Google 語音範例 (放在瀏覽器網址列執行)</w:t>
            </w:r>
          </w:p>
        </w:tc>
      </w:tr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color w:val="FF0000"/>
              </w:rPr>
            </w:pPr>
            <w:r w:rsidRPr="00B816E1">
              <w:t>https://translate.google.com/translate_tts?ie=UTF-8&amp;client=tw-ob&amp;tl=zh-TW&amp;q=</w:t>
            </w:r>
            <w:r w:rsidRPr="00B816E1">
              <w:rPr>
                <w:color w:val="FF0000"/>
              </w:rPr>
              <w:t>你的文字</w:t>
            </w:r>
          </w:p>
        </w:tc>
      </w:tr>
    </w:tbl>
    <w:p w:rsidR="00937670" w:rsidRPr="00B816E1" w:rsidRDefault="00937670" w:rsidP="00EF78F4"/>
    <w:p w:rsidR="00937670" w:rsidRPr="00B816E1" w:rsidRDefault="008A2955" w:rsidP="00EF78F4">
      <w:r w:rsidRPr="00B816E1">
        <w:rPr>
          <w:noProof/>
        </w:rPr>
        <w:drawing>
          <wp:inline distT="114300" distB="114300" distL="114300" distR="114300">
            <wp:extent cx="4095750" cy="1209675"/>
            <wp:effectExtent l="0" t="0" r="0" b="0"/>
            <wp:docPr id="2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1209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t>圖: 右側三個點，可以下載 mp3 檔</w:t>
      </w:r>
    </w:p>
    <w:p w:rsidR="00937670" w:rsidRPr="00B816E1" w:rsidRDefault="00937670" w:rsidP="00EF78F4"/>
    <w:tbl>
      <w:tblPr>
        <w:tblStyle w:val="afa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 xml:space="preserve">查看影片長度 [1] (請先至 </w:t>
            </w:r>
            <w:hyperlink r:id="rId27">
              <w:r w:rsidRPr="00B816E1">
                <w:rPr>
                  <w:color w:val="1155CC"/>
                  <w:u w:val="single"/>
                </w:rPr>
                <w:t>https://evermeet.cx/ffmpeg/</w:t>
              </w:r>
            </w:hyperlink>
            <w:r w:rsidRPr="00B816E1">
              <w:t xml:space="preserve"> 下載 ffprobe，放在專案資料夾下)</w:t>
            </w:r>
          </w:p>
        </w:tc>
      </w:tr>
      <w:tr w:rsidR="00937670" w:rsidRPr="00CA1A7F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color w:val="6AA84F"/>
                <w:w w:val="95"/>
                <w:lang w:val="en-US"/>
              </w:rPr>
            </w:pPr>
            <w:r w:rsidRPr="00B816E1">
              <w:rPr>
                <w:w w:val="95"/>
                <w:lang w:val="en-US"/>
              </w:rPr>
              <w:t xml:space="preserve">./ffprobe -i oufUB3LTjMQ.mp4 </w:t>
            </w:r>
            <w:r w:rsidRPr="00B816E1">
              <w:rPr>
                <w:color w:val="FF0000"/>
                <w:w w:val="95"/>
                <w:lang w:val="en-US"/>
              </w:rPr>
              <w:t>-show_entries format=duration</w:t>
            </w:r>
            <w:r w:rsidRPr="00B816E1">
              <w:rPr>
                <w:w w:val="95"/>
                <w:lang w:val="en-US"/>
              </w:rPr>
              <w:t xml:space="preserve"> -</w:t>
            </w:r>
            <w:r w:rsidRPr="00B816E1">
              <w:rPr>
                <w:color w:val="0000FF"/>
                <w:w w:val="95"/>
                <w:lang w:val="en-US"/>
              </w:rPr>
              <w:t>v quiet</w:t>
            </w:r>
            <w:r w:rsidRPr="00B816E1">
              <w:rPr>
                <w:w w:val="95"/>
                <w:lang w:val="en-US"/>
              </w:rPr>
              <w:t xml:space="preserve"> </w:t>
            </w:r>
            <w:r w:rsidRPr="00B816E1">
              <w:rPr>
                <w:color w:val="6AA84F"/>
                <w:w w:val="95"/>
                <w:lang w:val="en-US"/>
              </w:rPr>
              <w:t>-of csv="p=0"</w:t>
            </w:r>
          </w:p>
        </w:tc>
      </w:tr>
    </w:tbl>
    <w:p w:rsidR="00937670" w:rsidRPr="00B816E1" w:rsidRDefault="00937670" w:rsidP="00EF78F4">
      <w:pPr>
        <w:rPr>
          <w:lang w:val="en-US"/>
        </w:rPr>
      </w:pPr>
    </w:p>
    <w:p w:rsidR="00937670" w:rsidRPr="00B816E1" w:rsidRDefault="008A2955" w:rsidP="00EF78F4">
      <w:r w:rsidRPr="00B816E1">
        <w:rPr>
          <w:noProof/>
        </w:rPr>
        <w:lastRenderedPageBreak/>
        <w:drawing>
          <wp:inline distT="114300" distB="114300" distL="114300" distR="114300">
            <wp:extent cx="3738563" cy="3098908"/>
            <wp:effectExtent l="0" t="0" r="0" b="0"/>
            <wp:docPr id="11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38563" cy="30989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7670" w:rsidRPr="00B816E1" w:rsidRDefault="008A2955" w:rsidP="00EF78F4">
      <w:r w:rsidRPr="00B816E1">
        <w:t>圖: ffprobe 透過「Download as ZIP」下載檔案，並解到專案資料夾當中</w:t>
      </w:r>
    </w:p>
    <w:p w:rsidR="00937670" w:rsidRPr="00B816E1" w:rsidRDefault="00937670" w:rsidP="00EF78F4"/>
    <w:p w:rsidR="00937670" w:rsidRPr="00B816E1" w:rsidRDefault="008A2955" w:rsidP="00EF78F4">
      <w:r w:rsidRPr="00B816E1">
        <w:t>參考資料：</w:t>
      </w:r>
    </w:p>
    <w:p w:rsidR="00937670" w:rsidRPr="00B816E1" w:rsidRDefault="008A2955" w:rsidP="00EF78F4">
      <w:r w:rsidRPr="00B816E1">
        <w:t>[1] [Tool] FFprobe 教學</w:t>
      </w:r>
    </w:p>
    <w:p w:rsidR="00937670" w:rsidRPr="00B816E1" w:rsidRDefault="00A158CB" w:rsidP="00EF78F4">
      <w:hyperlink r:id="rId29">
        <w:r w:rsidR="008A2955" w:rsidRPr="00B816E1">
          <w:rPr>
            <w:color w:val="1155CC"/>
            <w:u w:val="single"/>
          </w:rPr>
          <w:t>https://zwindr.blogspot.com/2016/08/tool-ffprobe.html</w:t>
        </w:r>
      </w:hyperlink>
    </w:p>
    <w:p w:rsidR="00937670" w:rsidRPr="00B816E1" w:rsidRDefault="008A2955" w:rsidP="00EF78F4">
      <w:r w:rsidRPr="00B816E1">
        <w:t>[2] ffmpeg</w:t>
      </w:r>
    </w:p>
    <w:p w:rsidR="00937670" w:rsidRPr="00B816E1" w:rsidRDefault="00A158CB" w:rsidP="00EF78F4">
      <w:hyperlink r:id="rId30">
        <w:r w:rsidR="008A2955" w:rsidRPr="00B816E1">
          <w:rPr>
            <w:color w:val="1155CC"/>
            <w:u w:val="single"/>
          </w:rPr>
          <w:t>https://gist.github.com/protrolium/e0dbd4bb0f1a396fcb55</w:t>
        </w:r>
      </w:hyperlink>
    </w:p>
    <w:p w:rsidR="00937670" w:rsidRPr="00B816E1" w:rsidRDefault="00937670" w:rsidP="00EF78F4"/>
    <w:tbl>
      <w:tblPr>
        <w:tblStyle w:val="afb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 xml:space="preserve">用 php </w:t>
            </w:r>
            <w:proofErr w:type="gramStart"/>
            <w:r w:rsidRPr="00B816E1">
              <w:t>將秒數轉</w:t>
            </w:r>
            <w:proofErr w:type="gramEnd"/>
            <w:r w:rsidRPr="00B816E1">
              <w:t>成 H:i:s 格式</w:t>
            </w:r>
          </w:p>
        </w:tc>
      </w:tr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rFonts w:cs="Consolas"/>
                <w:color w:val="795E26"/>
                <w:sz w:val="21"/>
                <w:szCs w:val="21"/>
              </w:rPr>
            </w:pPr>
            <w:r w:rsidRPr="00B816E1">
              <w:rPr>
                <w:rFonts w:cs="Consolas"/>
                <w:color w:val="795E26"/>
                <w:sz w:val="21"/>
                <w:szCs w:val="21"/>
              </w:rPr>
              <w:t>echo</w:t>
            </w:r>
            <w:r w:rsidRPr="00B816E1">
              <w:rPr>
                <w:rFonts w:cs="Consolas"/>
                <w:sz w:val="21"/>
                <w:szCs w:val="21"/>
              </w:rPr>
              <w:t xml:space="preserve"> </w:t>
            </w:r>
            <w:r w:rsidRPr="00B816E1">
              <w:rPr>
                <w:rFonts w:cs="Consolas"/>
                <w:color w:val="795E26"/>
                <w:sz w:val="21"/>
                <w:szCs w:val="21"/>
              </w:rPr>
              <w:t>gmdate</w:t>
            </w:r>
            <w:r w:rsidRPr="00B816E1">
              <w:rPr>
                <w:rFonts w:cs="Consolas"/>
                <w:sz w:val="21"/>
                <w:szCs w:val="21"/>
              </w:rPr>
              <w:t>(</w:t>
            </w:r>
            <w:r w:rsidRPr="00B816E1">
              <w:rPr>
                <w:rFonts w:cs="Consolas"/>
                <w:color w:val="A31515"/>
                <w:sz w:val="21"/>
                <w:szCs w:val="21"/>
              </w:rPr>
              <w:t>"H:i:s"</w:t>
            </w:r>
            <w:r w:rsidRPr="00B816E1">
              <w:rPr>
                <w:rFonts w:cs="Consolas"/>
                <w:sz w:val="21"/>
                <w:szCs w:val="21"/>
              </w:rPr>
              <w:t xml:space="preserve">, 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316.929000</w:t>
            </w:r>
            <w:r w:rsidRPr="00B816E1">
              <w:rPr>
                <w:rFonts w:cs="Consolas"/>
                <w:sz w:val="21"/>
                <w:szCs w:val="21"/>
              </w:rPr>
              <w:t xml:space="preserve">); </w:t>
            </w:r>
            <w:r w:rsidRPr="00B816E1">
              <w:rPr>
                <w:rFonts w:cs="Consolas"/>
                <w:color w:val="008000"/>
                <w:sz w:val="21"/>
                <w:szCs w:val="21"/>
              </w:rPr>
              <w:t>//輸出 00:05:16</w:t>
            </w:r>
          </w:p>
        </w:tc>
      </w:tr>
    </w:tbl>
    <w:p w:rsidR="00937670" w:rsidRPr="00B816E1" w:rsidRDefault="00937670" w:rsidP="00EF78F4"/>
    <w:tbl>
      <w:tblPr>
        <w:tblStyle w:val="afc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r w:rsidRPr="00B816E1">
              <w:t>用 php 將 H:i:s 格式</w:t>
            </w:r>
            <w:proofErr w:type="gramStart"/>
            <w:r w:rsidRPr="00B816E1">
              <w:t>轉成秒數</w:t>
            </w:r>
            <w:proofErr w:type="gramEnd"/>
          </w:p>
        </w:tc>
      </w:tr>
      <w:tr w:rsidR="00937670" w:rsidRPr="00B816E1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7670" w:rsidRPr="00B816E1" w:rsidRDefault="008A2955" w:rsidP="00EF78F4">
            <w:pPr>
              <w:rPr>
                <w:rFonts w:cs="Consolas"/>
                <w:sz w:val="21"/>
                <w:szCs w:val="21"/>
                <w:lang w:val="en-US"/>
              </w:rPr>
            </w:pPr>
            <w:r w:rsidRPr="00B816E1">
              <w:rPr>
                <w:rFonts w:cs="Consolas"/>
                <w:color w:val="001080"/>
                <w:sz w:val="21"/>
                <w:szCs w:val="21"/>
                <w:lang w:val="en-US"/>
              </w:rPr>
              <w:t>$to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 xml:space="preserve"> = </w:t>
            </w:r>
            <w:r w:rsidRPr="00B816E1">
              <w:rPr>
                <w:rFonts w:cs="Consolas"/>
                <w:color w:val="A31515"/>
                <w:sz w:val="21"/>
                <w:szCs w:val="21"/>
                <w:lang w:val="en-US"/>
              </w:rPr>
              <w:t>"00:05:16"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>;</w:t>
            </w:r>
          </w:p>
          <w:p w:rsidR="00937670" w:rsidRPr="00B816E1" w:rsidRDefault="008A2955" w:rsidP="00EF78F4">
            <w:pPr>
              <w:rPr>
                <w:rFonts w:cs="Consolas"/>
                <w:sz w:val="21"/>
                <w:szCs w:val="21"/>
                <w:lang w:val="en-US"/>
              </w:rPr>
            </w:pPr>
            <w:r w:rsidRPr="00B816E1">
              <w:rPr>
                <w:rFonts w:cs="Consolas"/>
                <w:color w:val="001080"/>
                <w:sz w:val="21"/>
                <w:szCs w:val="21"/>
                <w:lang w:val="en-US"/>
              </w:rPr>
              <w:t>$d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 xml:space="preserve"> = </w:t>
            </w:r>
            <w:r w:rsidRPr="00B816E1">
              <w:rPr>
                <w:rFonts w:cs="Consolas"/>
                <w:color w:val="795E26"/>
                <w:sz w:val="21"/>
                <w:szCs w:val="21"/>
                <w:lang w:val="en-US"/>
              </w:rPr>
              <w:t>explode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>(</w:t>
            </w:r>
            <w:r w:rsidRPr="00B816E1">
              <w:rPr>
                <w:rFonts w:cs="Consolas"/>
                <w:color w:val="A31515"/>
                <w:sz w:val="21"/>
                <w:szCs w:val="21"/>
                <w:lang w:val="en-US"/>
              </w:rPr>
              <w:t>':'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 xml:space="preserve">, </w:t>
            </w:r>
            <w:r w:rsidRPr="00B816E1">
              <w:rPr>
                <w:rFonts w:cs="Consolas"/>
                <w:color w:val="001080"/>
                <w:sz w:val="21"/>
                <w:szCs w:val="21"/>
                <w:lang w:val="en-US"/>
              </w:rPr>
              <w:t>$to</w:t>
            </w:r>
            <w:r w:rsidRPr="00B816E1">
              <w:rPr>
                <w:rFonts w:cs="Consolas"/>
                <w:sz w:val="21"/>
                <w:szCs w:val="21"/>
                <w:lang w:val="en-US"/>
              </w:rPr>
              <w:t>);</w:t>
            </w:r>
          </w:p>
          <w:p w:rsidR="00937670" w:rsidRPr="00B816E1" w:rsidRDefault="008A2955" w:rsidP="00EF78F4">
            <w:pPr>
              <w:rPr>
                <w:rFonts w:cs="Consolas"/>
                <w:color w:val="001080"/>
                <w:sz w:val="21"/>
                <w:szCs w:val="21"/>
              </w:rPr>
            </w:pPr>
            <w:r w:rsidRPr="00B816E1">
              <w:rPr>
                <w:rFonts w:cs="Consolas"/>
                <w:color w:val="795E26"/>
                <w:sz w:val="21"/>
                <w:szCs w:val="21"/>
              </w:rPr>
              <w:t>echo</w:t>
            </w:r>
            <w:r w:rsidRPr="00B816E1">
              <w:rPr>
                <w:rFonts w:cs="Consolas"/>
                <w:sz w:val="21"/>
                <w:szCs w:val="21"/>
              </w:rPr>
              <w:t xml:space="preserve"> (</w:t>
            </w:r>
            <w:r w:rsidRPr="00B816E1">
              <w:rPr>
                <w:rFonts w:cs="Consolas"/>
                <w:color w:val="0000FF"/>
                <w:sz w:val="21"/>
                <w:szCs w:val="21"/>
              </w:rPr>
              <w:t>int</w:t>
            </w:r>
            <w:r w:rsidRPr="00B816E1">
              <w:rPr>
                <w:rFonts w:cs="Consolas"/>
                <w:sz w:val="21"/>
                <w:szCs w:val="21"/>
              </w:rPr>
              <w:t>)</w:t>
            </w:r>
            <w:r w:rsidRPr="00B816E1">
              <w:rPr>
                <w:rFonts w:cs="Consolas"/>
                <w:color w:val="001080"/>
                <w:sz w:val="21"/>
                <w:szCs w:val="21"/>
              </w:rPr>
              <w:t>$d</w:t>
            </w:r>
            <w:r w:rsidRPr="00B816E1">
              <w:rPr>
                <w:rFonts w:cs="Consolas"/>
                <w:sz w:val="21"/>
                <w:szCs w:val="21"/>
              </w:rPr>
              <w:t>[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0</w:t>
            </w:r>
            <w:r w:rsidRPr="00B816E1">
              <w:rPr>
                <w:rFonts w:cs="Consolas"/>
                <w:sz w:val="21"/>
                <w:szCs w:val="21"/>
              </w:rPr>
              <w:t xml:space="preserve">] * 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3600</w:t>
            </w:r>
            <w:r w:rsidRPr="00B816E1">
              <w:rPr>
                <w:rFonts w:cs="Consolas"/>
                <w:sz w:val="21"/>
                <w:szCs w:val="21"/>
              </w:rPr>
              <w:t xml:space="preserve"> + (</w:t>
            </w:r>
            <w:r w:rsidRPr="00B816E1">
              <w:rPr>
                <w:rFonts w:cs="Consolas"/>
                <w:color w:val="0000FF"/>
                <w:sz w:val="21"/>
                <w:szCs w:val="21"/>
              </w:rPr>
              <w:t>int</w:t>
            </w:r>
            <w:r w:rsidRPr="00B816E1">
              <w:rPr>
                <w:rFonts w:cs="Consolas"/>
                <w:sz w:val="21"/>
                <w:szCs w:val="21"/>
              </w:rPr>
              <w:t>)</w:t>
            </w:r>
            <w:r w:rsidRPr="00B816E1">
              <w:rPr>
                <w:rFonts w:cs="Consolas"/>
                <w:color w:val="001080"/>
                <w:sz w:val="21"/>
                <w:szCs w:val="21"/>
              </w:rPr>
              <w:t>$d</w:t>
            </w:r>
            <w:r w:rsidRPr="00B816E1">
              <w:rPr>
                <w:rFonts w:cs="Consolas"/>
                <w:sz w:val="21"/>
                <w:szCs w:val="21"/>
              </w:rPr>
              <w:t>[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1</w:t>
            </w:r>
            <w:r w:rsidRPr="00B816E1">
              <w:rPr>
                <w:rFonts w:cs="Consolas"/>
                <w:sz w:val="21"/>
                <w:szCs w:val="21"/>
              </w:rPr>
              <w:t xml:space="preserve">] * 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60</w:t>
            </w:r>
            <w:r w:rsidRPr="00B816E1">
              <w:rPr>
                <w:rFonts w:cs="Consolas"/>
                <w:sz w:val="21"/>
                <w:szCs w:val="21"/>
              </w:rPr>
              <w:t xml:space="preserve"> + (</w:t>
            </w:r>
            <w:r w:rsidRPr="00B816E1">
              <w:rPr>
                <w:rFonts w:cs="Consolas"/>
                <w:color w:val="0000FF"/>
                <w:sz w:val="21"/>
                <w:szCs w:val="21"/>
              </w:rPr>
              <w:t>int</w:t>
            </w:r>
            <w:r w:rsidRPr="00B816E1">
              <w:rPr>
                <w:rFonts w:cs="Consolas"/>
                <w:sz w:val="21"/>
                <w:szCs w:val="21"/>
              </w:rPr>
              <w:t>)</w:t>
            </w:r>
            <w:r w:rsidRPr="00B816E1">
              <w:rPr>
                <w:rFonts w:cs="Consolas"/>
                <w:color w:val="001080"/>
                <w:sz w:val="21"/>
                <w:szCs w:val="21"/>
              </w:rPr>
              <w:t>$d</w:t>
            </w:r>
            <w:r w:rsidRPr="00B816E1">
              <w:rPr>
                <w:rFonts w:cs="Consolas"/>
                <w:sz w:val="21"/>
                <w:szCs w:val="21"/>
              </w:rPr>
              <w:t>[</w:t>
            </w:r>
            <w:r w:rsidRPr="00B816E1">
              <w:rPr>
                <w:rFonts w:cs="Consolas"/>
                <w:color w:val="098658"/>
                <w:sz w:val="21"/>
                <w:szCs w:val="21"/>
              </w:rPr>
              <w:t>2</w:t>
            </w:r>
            <w:r w:rsidRPr="00B816E1">
              <w:rPr>
                <w:rFonts w:cs="Consolas"/>
                <w:sz w:val="21"/>
                <w:szCs w:val="21"/>
              </w:rPr>
              <w:t xml:space="preserve">]; </w:t>
            </w:r>
            <w:r w:rsidRPr="00B816E1">
              <w:rPr>
                <w:rFonts w:cs="Consolas"/>
                <w:color w:val="008000"/>
                <w:sz w:val="21"/>
                <w:szCs w:val="21"/>
              </w:rPr>
              <w:t>//輸出 316</w:t>
            </w:r>
          </w:p>
        </w:tc>
      </w:tr>
    </w:tbl>
    <w:p w:rsidR="00937670" w:rsidRPr="00B816E1" w:rsidRDefault="00937670" w:rsidP="00EF78F4"/>
    <w:p w:rsidR="00937670" w:rsidRPr="00B816E1" w:rsidRDefault="008A2955" w:rsidP="00EF78F4">
      <w:r w:rsidRPr="00B816E1">
        <w:t>思考：</w:t>
      </w:r>
    </w:p>
    <w:p w:rsidR="00937670" w:rsidRPr="00B816E1" w:rsidRDefault="008A2955" w:rsidP="00DB68E0">
      <w:pPr>
        <w:pStyle w:val="aff1"/>
        <w:numPr>
          <w:ilvl w:val="0"/>
          <w:numId w:val="2"/>
        </w:numPr>
        <w:ind w:leftChars="0"/>
      </w:pPr>
      <w:r w:rsidRPr="00B816E1">
        <w:t xml:space="preserve">如何將影片長度切成數等分，取其切口的時間? (例如 10 </w:t>
      </w:r>
      <w:proofErr w:type="gramStart"/>
      <w:r w:rsidRPr="00B816E1">
        <w:t>秒切</w:t>
      </w:r>
      <w:proofErr w:type="gramEnd"/>
      <w:r w:rsidRPr="00B816E1">
        <w:t xml:space="preserve"> 5 份，是 2,4,6,8 秒)</w:t>
      </w:r>
    </w:p>
    <w:p w:rsidR="00937670" w:rsidRPr="00B816E1" w:rsidRDefault="008A2955" w:rsidP="00DB68E0">
      <w:pPr>
        <w:pStyle w:val="aff1"/>
        <w:numPr>
          <w:ilvl w:val="0"/>
          <w:numId w:val="2"/>
        </w:numPr>
        <w:ind w:leftChars="0"/>
      </w:pPr>
      <w:proofErr w:type="gramStart"/>
      <w:r w:rsidRPr="00B816E1">
        <w:t>如何將切成數</w:t>
      </w:r>
      <w:proofErr w:type="gramEnd"/>
      <w:r w:rsidRPr="00B816E1">
        <w:t>等分的切口，轉成 H:i:s 格式?</w:t>
      </w:r>
    </w:p>
    <w:p w:rsidR="00937670" w:rsidRPr="00B816E1" w:rsidRDefault="008A2955" w:rsidP="00DB68E0">
      <w:pPr>
        <w:pStyle w:val="aff1"/>
        <w:numPr>
          <w:ilvl w:val="0"/>
          <w:numId w:val="2"/>
        </w:numPr>
        <w:ind w:leftChars="0"/>
      </w:pPr>
      <w:r w:rsidRPr="00B816E1">
        <w:t>如果今天上傳了一個影片，需要切口時間的</w:t>
      </w:r>
      <w:proofErr w:type="gramStart"/>
      <w:r w:rsidRPr="00B816E1">
        <w:t>擷</w:t>
      </w:r>
      <w:proofErr w:type="gramEnd"/>
      <w:r w:rsidRPr="00B816E1">
        <w:t>圖，你會怎麼做?</w:t>
      </w:r>
    </w:p>
    <w:p w:rsidR="00937670" w:rsidRPr="00B816E1" w:rsidRDefault="008A2955" w:rsidP="00DB68E0">
      <w:pPr>
        <w:pStyle w:val="aff1"/>
        <w:numPr>
          <w:ilvl w:val="0"/>
          <w:numId w:val="2"/>
        </w:numPr>
        <w:ind w:leftChars="0"/>
      </w:pPr>
      <w:r w:rsidRPr="00B816E1">
        <w:t>如果取得一個切口時間的</w:t>
      </w:r>
      <w:proofErr w:type="gramStart"/>
      <w:r w:rsidRPr="00B816E1">
        <w:t>擷</w:t>
      </w:r>
      <w:proofErr w:type="gramEnd"/>
      <w:r w:rsidRPr="00B816E1">
        <w:t>圖，有辦法將其它切口的</w:t>
      </w:r>
      <w:proofErr w:type="gramStart"/>
      <w:r w:rsidRPr="00B816E1">
        <w:t>擷</w:t>
      </w:r>
      <w:proofErr w:type="gramEnd"/>
      <w:r w:rsidRPr="00B816E1">
        <w:t>圖都取得嗎?</w:t>
      </w:r>
    </w:p>
    <w:p w:rsidR="00937670" w:rsidRPr="00B816E1" w:rsidRDefault="008A2955" w:rsidP="00DB68E0">
      <w:pPr>
        <w:pStyle w:val="aff1"/>
        <w:numPr>
          <w:ilvl w:val="0"/>
          <w:numId w:val="2"/>
        </w:numPr>
        <w:ind w:leftChars="0"/>
      </w:pPr>
      <w:r w:rsidRPr="00B816E1">
        <w:lastRenderedPageBreak/>
        <w:t>如果用 PHP 透過 shell_exec() 函數去操作 ffmpeg、ffprobe，如何撰寫程式碼?</w:t>
      </w:r>
    </w:p>
    <w:sectPr w:rsidR="00937670" w:rsidRPr="00B816E1">
      <w:footerReference w:type="default" r:id="rId3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58CB" w:rsidRDefault="00A158CB">
      <w:pPr>
        <w:spacing w:line="240" w:lineRule="auto"/>
      </w:pPr>
      <w:r>
        <w:separator/>
      </w:r>
    </w:p>
  </w:endnote>
  <w:endnote w:type="continuationSeparator" w:id="0">
    <w:p w:rsidR="00A158CB" w:rsidRDefault="00A158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7670" w:rsidRDefault="008A2955">
    <w:pPr>
      <w:jc w:val="center"/>
    </w:pPr>
    <w:r>
      <w:fldChar w:fldCharType="begin"/>
    </w:r>
    <w:r>
      <w:instrText>PAGE</w:instrText>
    </w:r>
    <w:r>
      <w:fldChar w:fldCharType="separate"/>
    </w:r>
    <w:r w:rsidR="00B816E1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58CB" w:rsidRDefault="00A158CB">
      <w:pPr>
        <w:spacing w:line="240" w:lineRule="auto"/>
      </w:pPr>
      <w:r>
        <w:separator/>
      </w:r>
    </w:p>
  </w:footnote>
  <w:footnote w:type="continuationSeparator" w:id="0">
    <w:p w:rsidR="00A158CB" w:rsidRDefault="00A158C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2E2576"/>
    <w:multiLevelType w:val="hybridMultilevel"/>
    <w:tmpl w:val="946C97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C212969"/>
    <w:multiLevelType w:val="multilevel"/>
    <w:tmpl w:val="D8F6D3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jUxMDE2MjY1NbZU0lEKTi0uzszPAykwqgUAPtXrvSwAAAA="/>
  </w:docVars>
  <w:rsids>
    <w:rsidRoot w:val="00937670"/>
    <w:rsid w:val="00127083"/>
    <w:rsid w:val="0018526A"/>
    <w:rsid w:val="002971E3"/>
    <w:rsid w:val="00634B09"/>
    <w:rsid w:val="008A1C91"/>
    <w:rsid w:val="008A2955"/>
    <w:rsid w:val="00937670"/>
    <w:rsid w:val="00A158CB"/>
    <w:rsid w:val="00AA1011"/>
    <w:rsid w:val="00AB4875"/>
    <w:rsid w:val="00AC6634"/>
    <w:rsid w:val="00B816E1"/>
    <w:rsid w:val="00C458EB"/>
    <w:rsid w:val="00CA1A7F"/>
    <w:rsid w:val="00CB1CF8"/>
    <w:rsid w:val="00D01F69"/>
    <w:rsid w:val="00DB68E0"/>
    <w:rsid w:val="00EF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50932"/>
  <w15:docId w15:val="{9D47A4B5-589F-4754-A899-AA6376C36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zh-TW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F78F4"/>
    <w:rPr>
      <w:rFonts w:ascii="Times New Roman" w:eastAsia="標楷體" w:hAnsi="Times New Roman"/>
      <w:sz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ascii="Arial" w:eastAsia="Arial" w:hAnsi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fd">
    <w:name w:val="header"/>
    <w:basedOn w:val="a"/>
    <w:link w:val="afe"/>
    <w:uiPriority w:val="99"/>
    <w:unhideWhenUsed/>
    <w:rsid w:val="00B816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e">
    <w:name w:val="頁首 字元"/>
    <w:basedOn w:val="a0"/>
    <w:link w:val="afd"/>
    <w:uiPriority w:val="99"/>
    <w:rsid w:val="00B816E1"/>
    <w:rPr>
      <w:sz w:val="20"/>
      <w:szCs w:val="20"/>
    </w:rPr>
  </w:style>
  <w:style w:type="paragraph" w:styleId="aff">
    <w:name w:val="footer"/>
    <w:basedOn w:val="a"/>
    <w:link w:val="aff0"/>
    <w:uiPriority w:val="99"/>
    <w:unhideWhenUsed/>
    <w:rsid w:val="00B816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f0">
    <w:name w:val="頁尾 字元"/>
    <w:basedOn w:val="a0"/>
    <w:link w:val="aff"/>
    <w:uiPriority w:val="99"/>
    <w:rsid w:val="00B816E1"/>
    <w:rPr>
      <w:sz w:val="20"/>
      <w:szCs w:val="20"/>
    </w:rPr>
  </w:style>
  <w:style w:type="paragraph" w:styleId="aff1">
    <w:name w:val="List Paragraph"/>
    <w:basedOn w:val="a"/>
    <w:uiPriority w:val="34"/>
    <w:qFormat/>
    <w:rsid w:val="00DB68E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gapan.github.io/2017/08/16/Youtube-dl%E6%BF%83%E7%B8%AE%E6%95%99%E5%AD%B8%E7%AD%86%E8%A8%98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yperlink" Target="https://yt-dl.org/download.html" TargetMode="External"/><Relationship Id="rId12" Type="http://schemas.openxmlformats.org/officeDocument/2006/relationships/hyperlink" Target="https://junyussh.github.io/p/use-youtube-dl-to-download-videos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yperlink" Target="https://zwindr.blogspot.com/2016/08/tool-ffprobe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be-dl.org/downloads/latest/youtube-dl.exe" TargetMode="External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ffmpeg.org/download.html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yt-dl.org/downloads/latest/youtube-dl" TargetMode="External"/><Relationship Id="rId14" Type="http://schemas.openxmlformats.org/officeDocument/2006/relationships/hyperlink" Target="https://www.kocpc.com.tw/archives/273287" TargetMode="External"/><Relationship Id="rId22" Type="http://schemas.openxmlformats.org/officeDocument/2006/relationships/image" Target="media/image9.png"/><Relationship Id="rId27" Type="http://schemas.openxmlformats.org/officeDocument/2006/relationships/hyperlink" Target="https://evermeet.cx/ffmpeg/" TargetMode="External"/><Relationship Id="rId30" Type="http://schemas.openxmlformats.org/officeDocument/2006/relationships/hyperlink" Target="https://gist.github.com/protrolium/e0dbd4bb0f1a396fcb55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778</Words>
  <Characters>4435</Characters>
  <Application>Microsoft Office Word</Application>
  <DocSecurity>0</DocSecurity>
  <Lines>36</Lines>
  <Paragraphs>10</Paragraphs>
  <ScaleCrop>false</ScaleCrop>
  <Company/>
  <LinksUpToDate>false</LinksUpToDate>
  <CharactersWithSpaces>5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rren</cp:lastModifiedBy>
  <cp:revision>18</cp:revision>
  <dcterms:created xsi:type="dcterms:W3CDTF">2021-04-26T15:43:00Z</dcterms:created>
  <dcterms:modified xsi:type="dcterms:W3CDTF">2021-05-04T16:53:00Z</dcterms:modified>
</cp:coreProperties>
</file>